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F2DA8" w14:textId="17BDD252" w:rsidR="0094140C" w:rsidRDefault="0088374E">
      <w:r>
        <w:t>Presentation on Decision Trees and forests</w:t>
      </w:r>
    </w:p>
    <w:p w14:paraId="7731F89F" w14:textId="531BE60B" w:rsidR="0088374E" w:rsidRDefault="0088374E">
      <w:r>
        <w:t>Decision Trees (Sian)</w:t>
      </w:r>
    </w:p>
    <w:p w14:paraId="7878B661" w14:textId="562353B6" w:rsidR="0088374E" w:rsidRDefault="0088374E">
      <w:hyperlink r:id="rId4" w:history="1">
        <w:r w:rsidRPr="003214F6">
          <w:rPr>
            <w:rStyle w:val="Hyperlink"/>
          </w:rPr>
          <w:t>https://docs.google.com/presentation/d/1mxs6ooj_eCqv7k2eWCImCWq2hUavf4jwFD4FWmRgvFE/edit#slide=id.g8e48bcf371_0_119</w:t>
        </w:r>
      </w:hyperlink>
    </w:p>
    <w:p w14:paraId="5D6740F1" w14:textId="03C88368" w:rsidR="0088374E" w:rsidRDefault="0088374E">
      <w:r>
        <w:t>Ensemble methods</w:t>
      </w:r>
    </w:p>
    <w:p w14:paraId="3E65CEB9" w14:textId="15B357B0" w:rsidR="0088374E" w:rsidRDefault="0088374E">
      <w:hyperlink r:id="rId5" w:history="1">
        <w:r w:rsidRPr="003214F6">
          <w:rPr>
            <w:rStyle w:val="Hyperlink"/>
          </w:rPr>
          <w:t>https://docs.google.com/presentation/d/1vZ7bW82MPUouBMluF7ZWap1Jl_2Ft7OAn5EfsoJpxcs/edit#slide=id.p</w:t>
        </w:r>
      </w:hyperlink>
    </w:p>
    <w:p w14:paraId="5FCD6EC5" w14:textId="7EDBAC18" w:rsidR="0088374E" w:rsidRDefault="0088374E">
      <w:r>
        <w:t>Heart Disease Ensemble Classifier</w:t>
      </w:r>
    </w:p>
    <w:p w14:paraId="4C661286" w14:textId="742803C7" w:rsidR="0088374E" w:rsidRDefault="0088374E">
      <w:hyperlink r:id="rId6" w:history="1">
        <w:r w:rsidRPr="003214F6">
          <w:rPr>
            <w:rStyle w:val="Hyperlink"/>
          </w:rPr>
          <w:t>https://docs.google.com/presentation/d/1vZ7bW82MPUouBMluF7ZWap1Jl_2Ft7OAn5EfsoJpxcs/edit#slide=id.p</w:t>
        </w:r>
      </w:hyperlink>
      <w:r>
        <w:t xml:space="preserve"> </w:t>
      </w:r>
    </w:p>
    <w:p w14:paraId="093B66AF" w14:textId="77777777" w:rsidR="0088374E" w:rsidRDefault="0088374E"/>
    <w:sectPr w:rsidR="0088374E" w:rsidSect="00434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yMDcwMzQ2MzAxMDFV0lEKTi0uzszPAykwrAUAeYKEZiwAAAA="/>
  </w:docVars>
  <w:rsids>
    <w:rsidRoot w:val="0088374E"/>
    <w:rsid w:val="004343A4"/>
    <w:rsid w:val="0044253B"/>
    <w:rsid w:val="005073CB"/>
    <w:rsid w:val="0088374E"/>
    <w:rsid w:val="00BB1F78"/>
    <w:rsid w:val="00DB2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06B139A"/>
  <w15:chartTrackingRefBased/>
  <w15:docId w15:val="{B2B84BAB-5D26-4F46-A804-07AEAAC1E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37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37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google.com/presentation/d/1vZ7bW82MPUouBMluF7ZWap1Jl_2Ft7OAn5EfsoJpxcs/edit#slide=id.p" TargetMode="External"/><Relationship Id="rId5" Type="http://schemas.openxmlformats.org/officeDocument/2006/relationships/hyperlink" Target="https://docs.google.com/presentation/d/1vZ7bW82MPUouBMluF7ZWap1Jl_2Ft7OAn5EfsoJpxcs/edit#slide=id.p" TargetMode="External"/><Relationship Id="rId4" Type="http://schemas.openxmlformats.org/officeDocument/2006/relationships/hyperlink" Target="https://docs.google.com/presentation/d/1mxs6ooj_eCqv7k2eWCImCWq2hUavf4jwFD4FWmRgvFE/edit#slide=id.g8e48bcf371_0_1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9</Words>
  <Characters>679</Characters>
  <Application>Microsoft Office Word</Application>
  <DocSecurity>0</DocSecurity>
  <Lines>5</Lines>
  <Paragraphs>1</Paragraphs>
  <ScaleCrop>false</ScaleCrop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odall</dc:creator>
  <cp:keywords/>
  <dc:description/>
  <cp:lastModifiedBy>Simon Goodall</cp:lastModifiedBy>
  <cp:revision>1</cp:revision>
  <dcterms:created xsi:type="dcterms:W3CDTF">2021-05-12T09:57:00Z</dcterms:created>
  <dcterms:modified xsi:type="dcterms:W3CDTF">2021-05-12T09:59:00Z</dcterms:modified>
</cp:coreProperties>
</file>